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574C4F" w:rsidRDefault="00574C4F" w:rsidP="00574C4F">
      <w:r>
        <w:t>This is an important and well conducted study, of evident major practical concern.</w:t>
      </w:r>
    </w:p>
    <w:p w:rsidR="00574C4F" w:rsidRDefault="00574C4F" w:rsidP="00574C4F">
      <w:r>
        <w:t>Those few comments from the three Reviewers, which were considered as acceptable and indeed relevant, were duly considered subsequently by the Authors, in the slightly modified revised version of the manuscript.</w:t>
      </w:r>
    </w:p>
    <w:p w:rsidR="009344FF" w:rsidRDefault="00574C4F" w:rsidP="00574C4F">
      <w:r>
        <w:t>Accordingly, I consider that the revised version of this interesting paper is quite OK for publication in JABB.</w:t>
      </w:r>
    </w:p>
    <w:p w:rsidR="000F2F46" w:rsidRDefault="009344FF" w:rsidP="009344FF">
      <w:pPr>
        <w:rPr>
          <w:b/>
          <w:u w:val="single"/>
        </w:rPr>
      </w:pPr>
      <w:r w:rsidRPr="009344FF">
        <w:rPr>
          <w:b/>
          <w:u w:val="single"/>
        </w:rPr>
        <w:t>Editor’s Details:</w:t>
      </w:r>
    </w:p>
    <w:p w:rsidR="009E6E4C" w:rsidRPr="00F02B99" w:rsidRDefault="00AB356D" w:rsidP="009344FF">
      <w:bookmarkStart w:id="0" w:name="_GoBack"/>
      <w:proofErr w:type="spellStart"/>
      <w:r w:rsidRPr="00F02B99">
        <w:t>Dr.</w:t>
      </w:r>
      <w:proofErr w:type="spellEnd"/>
      <w:r w:rsidRPr="00F02B99">
        <w:t xml:space="preserve"> Jean </w:t>
      </w:r>
      <w:proofErr w:type="spellStart"/>
      <w:r w:rsidRPr="00F02B99">
        <w:t>Beguinot</w:t>
      </w:r>
      <w:proofErr w:type="spellEnd"/>
      <w:r w:rsidRPr="00F02B99">
        <w:t>, University of Bourgogne, France</w:t>
      </w:r>
      <w:bookmarkEnd w:id="0"/>
    </w:p>
    <w:sectPr w:rsidR="009E6E4C" w:rsidRPr="00F02B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DAzNjMGsi3NTJV0lIJTi4sz8/NACgxrAWLLsaYsAAAA"/>
  </w:docVars>
  <w:rsids>
    <w:rsidRoot w:val="00A72896"/>
    <w:rsid w:val="002C0B2C"/>
    <w:rsid w:val="00574C4F"/>
    <w:rsid w:val="00632500"/>
    <w:rsid w:val="009344FF"/>
    <w:rsid w:val="009E6E4C"/>
    <w:rsid w:val="009F328F"/>
    <w:rsid w:val="00A72896"/>
    <w:rsid w:val="00AB356D"/>
    <w:rsid w:val="00B77DEF"/>
    <w:rsid w:val="00F02B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DF155"/>
  <w15:docId w15:val="{F2E36242-0CF7-43CA-A072-4D5DCD817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73</Words>
  <Characters>421</Characters>
  <Application>Microsoft Office Word</Application>
  <DocSecurity>0</DocSecurity>
  <Lines>3</Lines>
  <Paragraphs>1</Paragraphs>
  <ScaleCrop>false</ScaleCrop>
  <Company/>
  <LinksUpToDate>false</LinksUpToDate>
  <CharactersWithSpaces>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8</cp:revision>
  <dcterms:created xsi:type="dcterms:W3CDTF">2025-02-19T08:37:00Z</dcterms:created>
  <dcterms:modified xsi:type="dcterms:W3CDTF">2026-04-15T07:13:00Z</dcterms:modified>
</cp:coreProperties>
</file>